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ailor</w:t>
      </w:r>
      <w:r>
        <w:t xml:space="preserve"> </w:t>
      </w:r>
      <w:r>
        <w:t xml:space="preserve">Position</w:t>
      </w:r>
      <w:r>
        <w:t xml:space="preserve"> </w:t>
      </w:r>
      <w:r>
        <w:t xml:space="preserve">in</w:t>
      </w:r>
      <w:r>
        <w:t xml:space="preserve"> </w:t>
      </w:r>
      <w:r>
        <w:t xml:space="preserve">Italy</w:t>
      </w:r>
      <w:r>
        <w:t xml:space="preserve"> </w:t>
      </w:r>
      <w:r>
        <w:t xml:space="preserve">Naples</w:t>
      </w:r>
    </w:p>
    <w:bookmarkStart w:id="20" w:name="cover-letter"/>
    <w:p>
      <w:pPr>
        <w:pStyle w:val="Heading1"/>
      </w:pPr>
      <w:r>
        <w:t xml:space="preserve">Cover Letter</w:t>
      </w:r>
    </w:p>
    <w:p>
      <w:pPr>
        <w:pStyle w:val="FirstParagraph"/>
      </w:pPr>
      <w:r>
        <w:t xml:space="preserve">Dear Hiring Manager,</w:t>
      </w:r>
    </w:p>
    <w:p>
      <w:pPr>
        <w:pStyle w:val="BodyText"/>
      </w:pPr>
      <w:r>
        <w:t xml:space="preserve">As a dedicated and skilled Tailor with a deep appreciation for the artistry of Italian craftsmanship, I am thrilled to apply for the Tailor position at your esteemed establishment in Italy Naples. Naples, a city synonymous with rich cultural heritage and timeless elegance, has long been a beacon of sartorial excellence. My passion for tailoring aligns perfectly with the values of this iconic location, where tradition meets innovation in every stitch and seam. I am confident that my expertise, combined with my understanding of the unique demands of the Italian market, will contribute meaningfully to your team.</w:t>
      </w:r>
    </w:p>
    <w:p>
      <w:pPr>
        <w:pStyle w:val="BodyText"/>
      </w:pPr>
      <w:r>
        <w:t xml:space="preserve">With over [X years] of experience in tailoring, I have cultivated a profound respect for the precision and artistry required to create garments that reflect both personal style and cultural significance. My journey began in [previous location or training institution], where I mastered the fundamentals of pattern-making, fabric selection, and bespoke tailoring. Over time, I have honed my skills in working with high-quality textiles such as wool, cashmere, and silk, ensuring every piece is not only functional but also a testament to timeless design. Whether it’s crafting a tailored suit for a corporate client or customizing a wedding dress for an individual, I approach each project with the same level of care and attention to detail.</w:t>
      </w:r>
    </w:p>
    <w:p>
      <w:pPr>
        <w:pStyle w:val="BodyText"/>
      </w:pPr>
      <w:r>
        <w:t xml:space="preserve">Naples, in particular, holds a special place in my heart. As the birthplace of the "Napoli style" (often referred to as "Sartoria Napoletana"), this city is renowned for its lightness, fluidity, and emphasis on comfort without compromising on sophistication. The tailors of Naples have long been celebrated for their ability to blend tradition with modernity, a philosophy I strive to embody in my work. I understand that the clientele here values not only quality but also the story behind each garment. This is where my strengths as a Tailor truly shine: I am able to listen to clients’ needs, translate them into elegant designs, and execute them with precision.</w:t>
      </w:r>
    </w:p>
    <w:p>
      <w:pPr>
        <w:pStyle w:val="BodyText"/>
      </w:pPr>
      <w:r>
        <w:t xml:space="preserve">My expertise extends beyond technical skills. I have developed a strong understanding of the Italian market’s preferences, from the demand for tailored menswear that exudes understated elegance to the intricate details required in women’s fashion. I am well-versed in the nuances of Italian tailoring, such as hand-stitched seams, natural shoulder construction, and the use of traditional tools like sewing machines and cutting tables. Additionally, I have experience working with local artisans and suppliers in Naples, which has given me insight into the region’s unique supply chains and cultural expectations. This knowledge allows me to navigate challenges efficiently while maintaining the integrity of each garment.</w:t>
      </w:r>
    </w:p>
    <w:p>
      <w:pPr>
        <w:pStyle w:val="BodyText"/>
      </w:pPr>
      <w:r>
        <w:t xml:space="preserve">One of my core values as a Tailor is the commitment to personalized service. In Naples, where fashion is deeply intertwined with identity, I believe that every client deserves a garment that reflects their personality and lifestyle. Whether it’s adjusting a suit to fit perfectly or creating a one-of-a-kind piece for a special occasion, I take pride in building relationships with clients and ensuring their satisfaction. My ability to communicate effectively in [language, if applicable] further enhances my capacity to connect with the local community and understand their needs.</w:t>
      </w:r>
    </w:p>
    <w:p>
      <w:pPr>
        <w:pStyle w:val="BodyText"/>
      </w:pPr>
      <w:r>
        <w:t xml:space="preserve">What sets me apart as a Tailor is my dedication to continuous learning and adaptation. The fashion industry is ever-evolving, and I remain committed to staying updated on trends while respecting traditional techniques. I have attended workshops on Italian tailoring methods, studied historical sartorial practices, and collaborated with designers who share my vision of blending heritage with modernity. This mindset ensures that I can offer clients not only timeless pieces but also innovative solutions that meet contemporary demands.</w:t>
      </w:r>
    </w:p>
    <w:p>
      <w:pPr>
        <w:pStyle w:val="BodyText"/>
      </w:pPr>
      <w:r>
        <w:t xml:space="preserve">Working in Italy Naples would be a dream come true for me. The city’s vibrant culture, historic landmarks, and passionate community of artisans create an environment where creativity thrives. I am particularly drawn to the opportunity to contribute to a business that values craftsmanship and excellence, as these are the principles I live by. I am eager to bring my skills, enthusiasm, and cultural awareness to your team while learning from the rich tradition of Naples’ tailoring legacy.</w:t>
      </w:r>
    </w:p>
    <w:p>
      <w:pPr>
        <w:pStyle w:val="BodyText"/>
      </w:pPr>
      <w:r>
        <w:t xml:space="preserve">In conclusion, I would be honored to join your organization as a Tailor in Italy Naples. My background in tailoring, combined with my passion for Italian fashion and dedication to client satisfaction, positions me to make a meaningful contribution. I am confident that my work will not only meet but exceed your expectations, helping to uphold the high standards of quality and artistry that Naples is known for.</w:t>
      </w:r>
    </w:p>
    <w:p>
      <w:pPr>
        <w:pStyle w:val="BodyText"/>
      </w:pPr>
      <w:r>
        <w:t xml:space="preserve">Thank you for considering my application. I would welcome the opportunity to discuss how my experience and vision align with your goals. Please feel free to contact me at [your phone number] or [your email address] at your convenience.</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ailor Position in Italy Naples</dc:title>
  <dc:creator/>
  <dc:language>en</dc:language>
  <cp:keywords/>
  <dcterms:created xsi:type="dcterms:W3CDTF">2025-12-11T17:28:32Z</dcterms:created>
  <dcterms:modified xsi:type="dcterms:W3CDTF">2025-12-11T17:28:32Z</dcterms:modified>
</cp:coreProperties>
</file>

<file path=docProps/custom.xml><?xml version="1.0" encoding="utf-8"?>
<Properties xmlns="http://schemas.openxmlformats.org/officeDocument/2006/custom-properties" xmlns:vt="http://schemas.openxmlformats.org/officeDocument/2006/docPropsVTypes"/>
</file>